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CDBC1" w14:textId="7438F2DB" w:rsidR="001937B8" w:rsidRDefault="00A469E0" w:rsidP="00A469E0">
      <w:pPr>
        <w:pStyle w:val="Title"/>
      </w:pPr>
      <w:r>
        <w:t>CIS1500 Assignment</w:t>
      </w:r>
      <w:r w:rsidR="005F1CBD">
        <w:t>3</w:t>
      </w:r>
    </w:p>
    <w:p w14:paraId="2A7B1533" w14:textId="359F7708" w:rsidR="00292776" w:rsidRDefault="00292776" w:rsidP="00292776">
      <w:pPr>
        <w:pStyle w:val="Heading1"/>
      </w:pPr>
      <w:r>
        <w:t xml:space="preserve">Due Date: </w:t>
      </w:r>
      <w:r w:rsidR="005F1CBD">
        <w:t>Dec 3rd</w:t>
      </w:r>
      <w:r>
        <w:t>, 2021</w:t>
      </w:r>
    </w:p>
    <w:p w14:paraId="0E8362D6" w14:textId="16476E62" w:rsidR="00E85C97" w:rsidRDefault="00FF0DE1" w:rsidP="00E85C97">
      <w:pPr>
        <w:jc w:val="center"/>
      </w:pPr>
      <w:r>
        <w:t xml:space="preserve">Late period </w:t>
      </w:r>
      <w:r w:rsidR="002E2A01">
        <w:t xml:space="preserve">begins </w:t>
      </w:r>
      <w:r>
        <w:t>Dec 6</w:t>
      </w:r>
      <w:r w:rsidRPr="00FF0DE1">
        <w:rPr>
          <w:vertAlign w:val="superscript"/>
        </w:rPr>
        <w:t>th</w:t>
      </w:r>
    </w:p>
    <w:p w14:paraId="41A64067" w14:textId="18BCBF06" w:rsidR="00FF0DE1" w:rsidRPr="00FF0DE1" w:rsidRDefault="0091495C" w:rsidP="00E85C97">
      <w:pPr>
        <w:jc w:val="center"/>
      </w:pPr>
      <w:r>
        <w:t>Only for extreme medical conditions will</w:t>
      </w:r>
      <w:r w:rsidR="00FF0DE1">
        <w:t xml:space="preserve"> submissions</w:t>
      </w:r>
      <w:r w:rsidR="0054501C">
        <w:t xml:space="preserve"> </w:t>
      </w:r>
      <w:r w:rsidR="00FF0DE1">
        <w:t>be</w:t>
      </w:r>
      <w:r w:rsidR="00913025">
        <w:t xml:space="preserve"> </w:t>
      </w:r>
      <w:r w:rsidR="00FF0DE1">
        <w:t>accepted after Dec 8</w:t>
      </w:r>
      <w:r w:rsidR="00FF0DE1" w:rsidRPr="00FF0DE1">
        <w:rPr>
          <w:vertAlign w:val="superscript"/>
        </w:rPr>
        <w:t>th</w:t>
      </w:r>
      <w:r w:rsidR="00913025">
        <w:rPr>
          <w:vertAlign w:val="superscript"/>
        </w:rPr>
        <w:t>.</w:t>
      </w:r>
    </w:p>
    <w:p w14:paraId="122BDCA1" w14:textId="0E941995" w:rsidR="00A469E0" w:rsidRDefault="00A469E0" w:rsidP="00A469E0">
      <w:pPr>
        <w:pStyle w:val="Heading1"/>
      </w:pPr>
      <w:r>
        <w:t>Submission Details</w:t>
      </w:r>
    </w:p>
    <w:p w14:paraId="394C6E95" w14:textId="558C8965" w:rsidR="00A469E0" w:rsidRDefault="00426E72" w:rsidP="002407C0">
      <w:r>
        <w:t xml:space="preserve">Submit a single C file containing your program. To submit, upload your C file to the submission box for Assignment </w:t>
      </w:r>
      <w:r w:rsidR="00A71CDF">
        <w:t>3</w:t>
      </w:r>
      <w:r>
        <w:t xml:space="preserve"> on </w:t>
      </w:r>
      <w:proofErr w:type="spellStart"/>
      <w:r>
        <w:t>CourseLink</w:t>
      </w:r>
      <w:proofErr w:type="spellEnd"/>
      <w:r>
        <w:t>. Name your file as lastnameFirstnameA</w:t>
      </w:r>
      <w:r w:rsidR="00A71CDF">
        <w:t>3</w:t>
      </w:r>
      <w:r>
        <w:t>.c (For example, my information is James is the first name</w:t>
      </w:r>
      <w:r w:rsidR="00913025">
        <w:t>,</w:t>
      </w:r>
      <w:r>
        <w:t xml:space="preserve"> and Fraser is the last name, the file would be called fraserJamesA</w:t>
      </w:r>
      <w:proofErr w:type="gramStart"/>
      <w:r w:rsidR="00A71CDF">
        <w:t>3</w:t>
      </w:r>
      <w:r>
        <w:t>.c</w:t>
      </w:r>
      <w:r w:rsidR="00F3226A">
        <w:t>.</w:t>
      </w:r>
      <w:proofErr w:type="gramEnd"/>
      <w:r w:rsidR="00F3226A">
        <w:t xml:space="preserve"> </w:t>
      </w:r>
      <w:r>
        <w:t xml:space="preserve">The program you submit must compile with no warnings and run </w:t>
      </w:r>
      <w:r w:rsidR="00471245">
        <w:t xml:space="preserve">identically </w:t>
      </w:r>
      <w:r>
        <w:t>for full marks.</w:t>
      </w:r>
    </w:p>
    <w:p w14:paraId="21935047" w14:textId="02A9366D" w:rsidR="009818F5" w:rsidRDefault="00DB7646" w:rsidP="009818F5">
      <w:pPr>
        <w:pStyle w:val="Heading1"/>
      </w:pPr>
      <w:r>
        <w:t xml:space="preserve">Requirements </w:t>
      </w:r>
    </w:p>
    <w:p w14:paraId="7B8825E2" w14:textId="528AB6EA" w:rsidR="00955A5D" w:rsidRDefault="00955A5D" w:rsidP="00955A5D">
      <w:r>
        <w:t xml:space="preserve">For any </w:t>
      </w:r>
      <w:r w:rsidR="00CF6B8C">
        <w:t>unclear requirements,</w:t>
      </w:r>
      <w:r>
        <w:t xml:space="preserve"> please</w:t>
      </w:r>
      <w:r w:rsidR="00380F2F">
        <w:t xml:space="preserve"> review the A3 solution program and</w:t>
      </w:r>
      <w:r>
        <w:t xml:space="preserve"> post questions to the discussion boards</w:t>
      </w:r>
      <w:r w:rsidR="00A7258F">
        <w:t>.</w:t>
      </w:r>
    </w:p>
    <w:p w14:paraId="5399E895" w14:textId="77777777" w:rsidR="002C2BD8" w:rsidRDefault="002C2BD8" w:rsidP="002C2BD8">
      <w:pPr>
        <w:pStyle w:val="Heading1"/>
      </w:pPr>
      <w:r>
        <w:t>Program Description</w:t>
      </w:r>
    </w:p>
    <w:p w14:paraId="2E8F897A" w14:textId="77777777" w:rsidR="002C2BD8" w:rsidRDefault="002C2BD8" w:rsidP="00955A5D"/>
    <w:p w14:paraId="0DFA7C7E" w14:textId="2556BBE8" w:rsidR="009B5E6A" w:rsidRDefault="009B5E6A" w:rsidP="009B5E6A">
      <w:r>
        <w:t xml:space="preserve">For this assignment, you will be writing a game. The rules of the game are simple you have a game board with hidden tiles. You </w:t>
      </w:r>
      <w:proofErr w:type="gramStart"/>
      <w:r>
        <w:t>have to</w:t>
      </w:r>
      <w:proofErr w:type="gramEnd"/>
      <w:r>
        <w:t xml:space="preserve"> make </w:t>
      </w:r>
      <w:r w:rsidR="00747B08">
        <w:t>three</w:t>
      </w:r>
      <w:r>
        <w:t xml:space="preserve"> guesses if you pick all safe squares</w:t>
      </w:r>
      <w:r w:rsidR="00747B08">
        <w:t>,</w:t>
      </w:r>
      <w:r>
        <w:t xml:space="preserve"> you win, if you select a bad square</w:t>
      </w:r>
      <w:r w:rsidR="00747B08">
        <w:t>,</w:t>
      </w:r>
      <w:r>
        <w:t xml:space="preserve"> you lose.</w:t>
      </w:r>
      <w:r w:rsidR="00E33AC4">
        <w:t xml:space="preserve"> All game boards have </w:t>
      </w:r>
      <w:proofErr w:type="gramStart"/>
      <w:r w:rsidR="00E33AC4">
        <w:t>are</w:t>
      </w:r>
      <w:proofErr w:type="gramEnd"/>
      <w:r w:rsidR="00E33AC4">
        <w:t xml:space="preserve"> square</w:t>
      </w:r>
      <w:r w:rsidR="00747B08">
        <w:t>,</w:t>
      </w:r>
      <w:r w:rsidR="00E33AC4">
        <w:t xml:space="preserve"> meaning both sides have the same length. The game board size </w:t>
      </w:r>
      <w:r w:rsidR="000556F2">
        <w:t>will never be larger than 25 or below 1.</w:t>
      </w:r>
      <w:r w:rsidR="005B3C0A">
        <w:t xml:space="preserve"> The gameboard contains only 4 possible values</w:t>
      </w:r>
      <w:r w:rsidR="00F257A1">
        <w:t xml:space="preserve"> (3 are </w:t>
      </w:r>
      <w:r w:rsidR="00551988">
        <w:t>requirements, the 4</w:t>
      </w:r>
      <w:r w:rsidR="00551988" w:rsidRPr="00551988">
        <w:rPr>
          <w:vertAlign w:val="superscript"/>
        </w:rPr>
        <w:t>th</w:t>
      </w:r>
      <w:r w:rsidR="00551988">
        <w:t xml:space="preserve"> is for bonus).</w:t>
      </w:r>
    </w:p>
    <w:p w14:paraId="1BE54E74" w14:textId="1F4F0005" w:rsidR="005B3C0A" w:rsidRDefault="005B3C0A" w:rsidP="005B3C0A">
      <w:r>
        <w:t>If the square contains a 'S' it is safe.</w:t>
      </w:r>
      <w:r w:rsidR="000F61AE">
        <w:t xml:space="preserve"> Meaning you have successfully made one guess.</w:t>
      </w:r>
    </w:p>
    <w:p w14:paraId="46FF80E5" w14:textId="41D18E5B" w:rsidR="005B3C0A" w:rsidRDefault="005B3C0A" w:rsidP="005B3C0A">
      <w:r>
        <w:t>If the square contains a '</w:t>
      </w:r>
      <w:r w:rsidR="000F61AE">
        <w:t>B</w:t>
      </w:r>
      <w:r>
        <w:t>' you lose.</w:t>
      </w:r>
      <w:r w:rsidR="000F61AE">
        <w:t xml:space="preserve"> Meaning the game is over.</w:t>
      </w:r>
    </w:p>
    <w:p w14:paraId="5300B957" w14:textId="107F1481" w:rsidR="005B3C0A" w:rsidRDefault="005B3C0A" w:rsidP="005B3C0A">
      <w:r>
        <w:t>If the square contains a</w:t>
      </w:r>
      <w:r w:rsidR="002A386E">
        <w:t xml:space="preserve"> </w:t>
      </w:r>
      <w:r>
        <w:t>'R' you must pick again</w:t>
      </w:r>
      <w:r w:rsidR="00B739AC">
        <w:t>,</w:t>
      </w:r>
      <w:r w:rsidR="000F61AE">
        <w:t xml:space="preserve"> this</w:t>
      </w:r>
      <w:r w:rsidR="00B739AC">
        <w:t xml:space="preserve"> guess </w:t>
      </w:r>
      <w:r w:rsidR="000F61AE">
        <w:t>doesn’t count towards your guesses.</w:t>
      </w:r>
    </w:p>
    <w:p w14:paraId="3FB0D7B5" w14:textId="76424837" w:rsidR="005B3C0A" w:rsidRDefault="005B3C0A" w:rsidP="005B3C0A">
      <w:r>
        <w:t>If the square contains a 'C' it safely clears the area</w:t>
      </w:r>
      <w:r w:rsidR="000F61AE">
        <w:t>. (See bonus information in code)</w:t>
      </w:r>
    </w:p>
    <w:p w14:paraId="6CF08C26" w14:textId="05989D59" w:rsidR="006129D4" w:rsidRDefault="006129D4" w:rsidP="005B3C0A"/>
    <w:p w14:paraId="0770C152" w14:textId="72ABFBC5" w:rsidR="006129D4" w:rsidRDefault="006129D4" w:rsidP="006129D4">
      <w:r>
        <w:lastRenderedPageBreak/>
        <w:t>A game board</w:t>
      </w:r>
      <w:r w:rsidR="00D0143C">
        <w:t xml:space="preserve"> file has the format</w:t>
      </w:r>
      <w:r>
        <w:t xml:space="preserve"> </w:t>
      </w:r>
      <w:proofErr w:type="gramStart"/>
      <w:r w:rsidR="00D0143C">
        <w:t>( f</w:t>
      </w:r>
      <w:r>
        <w:t>or</w:t>
      </w:r>
      <w:proofErr w:type="gramEnd"/>
      <w:r>
        <w:t xml:space="preserve"> a size of 3.</w:t>
      </w:r>
      <w:r w:rsidR="00D0143C">
        <w:t xml:space="preserve"> )</w:t>
      </w:r>
    </w:p>
    <w:p w14:paraId="63765057" w14:textId="77777777" w:rsidR="00D0143C" w:rsidRDefault="00D0143C" w:rsidP="006129D4">
      <w:r>
        <w:t>3</w:t>
      </w:r>
    </w:p>
    <w:p w14:paraId="0BB511BA" w14:textId="10B74F9F" w:rsidR="006129D4" w:rsidRDefault="006129D4" w:rsidP="006129D4">
      <w:r>
        <w:t>SSS</w:t>
      </w:r>
    </w:p>
    <w:p w14:paraId="3C75C31E" w14:textId="77777777" w:rsidR="006129D4" w:rsidRDefault="006129D4" w:rsidP="006129D4">
      <w:r>
        <w:t>SRS</w:t>
      </w:r>
    </w:p>
    <w:p w14:paraId="0CCB38BB" w14:textId="77777777" w:rsidR="006129D4" w:rsidRDefault="006129D4" w:rsidP="006129D4">
      <w:r>
        <w:t>SBS</w:t>
      </w:r>
    </w:p>
    <w:p w14:paraId="4AD92517" w14:textId="4BCD3CC2" w:rsidR="006129D4" w:rsidRDefault="006129D4" w:rsidP="005B3C0A"/>
    <w:p w14:paraId="71FD424C" w14:textId="32D65C9C" w:rsidR="005B3C0A" w:rsidRPr="009B5E6A" w:rsidRDefault="0093141D" w:rsidP="009B5E6A">
      <w:r>
        <w:t>The game ends after successfully guessing three safe squares</w:t>
      </w:r>
      <w:r w:rsidR="006D57E0">
        <w:t xml:space="preserve"> or guessing a losing square. After each guess, your program should display the contents of the gameboard square and print the corresponding message.</w:t>
      </w:r>
    </w:p>
    <w:p w14:paraId="23C47371" w14:textId="68E8F49D" w:rsidR="002C2BD8" w:rsidRDefault="002C2BD8" w:rsidP="002C2BD8">
      <w:pPr>
        <w:pStyle w:val="Heading1"/>
      </w:pPr>
      <w:r>
        <w:t xml:space="preserve">Assignment </w:t>
      </w:r>
      <w:r w:rsidR="008C23AC">
        <w:t>Requirements</w:t>
      </w:r>
    </w:p>
    <w:p w14:paraId="1889F29F" w14:textId="06BE7EE6" w:rsidR="005B33EE" w:rsidRPr="005B33EE" w:rsidRDefault="005B33EE" w:rsidP="005B33EE">
      <w:r>
        <w:t xml:space="preserve">Unlike previous examples, this assignment provides a starting point. </w:t>
      </w:r>
      <w:r w:rsidR="006E3943">
        <w:t xml:space="preserve">Would you please check the template file provided to </w:t>
      </w:r>
      <w:proofErr w:type="gramStart"/>
      <w:r w:rsidR="006E3943">
        <w:t>start.</w:t>
      </w:r>
      <w:proofErr w:type="gramEnd"/>
      <w:r>
        <w:t xml:space="preserve"> The assignment file contains multiple function prototypes that must be completed by you. These can not be changed and are required to be used during the completion of the assignment. You may add your own functions as needed. As this assignment will be reviewed in-depth by teaching assistants</w:t>
      </w:r>
      <w:r w:rsidR="006A4DF8">
        <w:t>,</w:t>
      </w:r>
      <w:r>
        <w:t xml:space="preserve"> all code must be correctly formatted </w:t>
      </w:r>
      <w:r w:rsidR="00AC51B7">
        <w:t>or</w:t>
      </w:r>
      <w:r>
        <w:t xml:space="preserve"> will be heavily penalized for bad formatting.</w:t>
      </w:r>
      <w:r w:rsidR="007A1D78">
        <w:t xml:space="preserve"> You may not use global variables or </w:t>
      </w:r>
      <w:proofErr w:type="spellStart"/>
      <w:r w:rsidR="007A1D78">
        <w:t>gotos</w:t>
      </w:r>
      <w:proofErr w:type="spellEnd"/>
      <w:r w:rsidR="007A1D78">
        <w:t xml:space="preserve"> in your program.</w:t>
      </w:r>
      <w:r w:rsidR="00AC51B7">
        <w:t xml:space="preserve"> </w:t>
      </w:r>
      <w:r w:rsidR="0076657D">
        <w:t>If you’re concerned about any requirements</w:t>
      </w:r>
      <w:r w:rsidR="006A4DF8">
        <w:t>,</w:t>
      </w:r>
      <w:r w:rsidR="0076657D">
        <w:t xml:space="preserve"> please use the discussion boards for clarification.</w:t>
      </w:r>
    </w:p>
    <w:p w14:paraId="3FF7080A" w14:textId="0E4E769D" w:rsidR="009818F5" w:rsidRDefault="009818F5" w:rsidP="009818F5">
      <w:pPr>
        <w:pStyle w:val="Heading1"/>
      </w:pPr>
      <w:r>
        <w:t>Example Input/Output</w:t>
      </w:r>
    </w:p>
    <w:p w14:paraId="73292D57" w14:textId="037BC0C3" w:rsidR="00F415E1" w:rsidRPr="00F415E1" w:rsidRDefault="00F415E1" w:rsidP="00F415E1">
      <w:r>
        <w:t xml:space="preserve">Please note you should run </w:t>
      </w:r>
      <w:r w:rsidR="0026699F">
        <w:t xml:space="preserve">the </w:t>
      </w:r>
      <w:r>
        <w:t>example solution to determine the output and formatting from other inputs and test your own examples.</w:t>
      </w:r>
      <w:r w:rsidR="007A6A5F">
        <w:t xml:space="preserve"> Several test boards are provided but you may want to create your own for testing</w:t>
      </w:r>
      <w:proofErr w:type="gramStart"/>
      <w:r w:rsidR="007A6A5F">
        <w:t>.</w:t>
      </w:r>
      <w:r>
        <w:t xml:space="preserve"> </w:t>
      </w:r>
      <w:r w:rsidR="007F6961">
        <w:t xml:space="preserve"> </w:t>
      </w:r>
      <w:proofErr w:type="gramEnd"/>
      <w:r w:rsidR="007F6961">
        <w:t>The user input is highlighted in red and examples in blue highlight some of the error handl</w:t>
      </w:r>
      <w:r w:rsidR="007A6A5F">
        <w:t>ing in the game</w:t>
      </w:r>
      <w:r w:rsidR="007F6961">
        <w:t>.</w:t>
      </w:r>
    </w:p>
    <w:p w14:paraId="711B92C5" w14:textId="782D4C13" w:rsidR="002D1C89" w:rsidRPr="00DC0819" w:rsidRDefault="002D1C89" w:rsidP="002D1C89">
      <w:pPr>
        <w:pStyle w:val="Heading2"/>
        <w:jc w:val="left"/>
        <w:rPr>
          <w:rFonts w:ascii="Arial" w:eastAsia="Times New Roman" w:hAnsi="Arial" w:cs="Arial"/>
          <w:color w:val="222222"/>
          <w:sz w:val="24"/>
          <w:szCs w:val="24"/>
          <w:lang w:eastAsia="en-CA"/>
        </w:rPr>
      </w:pPr>
      <w:proofErr w:type="gramStart"/>
      <w:r>
        <w:t xml:space="preserve">Example </w:t>
      </w:r>
      <w:r w:rsidR="000E0643">
        <w:t xml:space="preserve"> (</w:t>
      </w:r>
      <w:proofErr w:type="gramEnd"/>
      <w:r w:rsidR="000E0643">
        <w:t>Losing)</w:t>
      </w:r>
    </w:p>
    <w:p w14:paraId="61DF7AAD" w14:textId="77777777" w:rsidR="004D660B" w:rsidRDefault="004D660B" w:rsidP="004D660B">
      <w:r>
        <w:t>Please input the filename you wish to open:</w:t>
      </w:r>
    </w:p>
    <w:p w14:paraId="55721790" w14:textId="77777777" w:rsidR="004D660B" w:rsidRPr="004D660B" w:rsidRDefault="004D660B" w:rsidP="004D660B">
      <w:pPr>
        <w:rPr>
          <w:color w:val="FF0000"/>
        </w:rPr>
      </w:pPr>
      <w:r w:rsidRPr="004D660B">
        <w:rPr>
          <w:color w:val="FF0000"/>
        </w:rPr>
        <w:t>board3.txt</w:t>
      </w:r>
    </w:p>
    <w:p w14:paraId="14FECB8D" w14:textId="77777777" w:rsidR="004D660B" w:rsidRDefault="004D660B" w:rsidP="004D660B"/>
    <w:p w14:paraId="0DD3AAB4" w14:textId="77777777" w:rsidR="004D660B" w:rsidRDefault="004D660B" w:rsidP="004D660B">
      <w:r>
        <w:t xml:space="preserve">For this game you will </w:t>
      </w:r>
      <w:proofErr w:type="spellStart"/>
      <w:r>
        <w:t>will</w:t>
      </w:r>
      <w:proofErr w:type="spellEnd"/>
      <w:r>
        <w:t xml:space="preserve"> pick three squares.</w:t>
      </w:r>
    </w:p>
    <w:p w14:paraId="0C488400" w14:textId="77777777" w:rsidR="004D660B" w:rsidRDefault="004D660B" w:rsidP="004D660B">
      <w:r>
        <w:t>If the square contains an 'S' it is safe.</w:t>
      </w:r>
    </w:p>
    <w:p w14:paraId="54FCA7D9" w14:textId="77777777" w:rsidR="004D660B" w:rsidRDefault="004D660B" w:rsidP="004D660B">
      <w:r>
        <w:t>If the square contains an 'L' you lose.</w:t>
      </w:r>
    </w:p>
    <w:p w14:paraId="7BC02458" w14:textId="77777777" w:rsidR="004D660B" w:rsidRDefault="004D660B" w:rsidP="004D660B">
      <w:r>
        <w:lastRenderedPageBreak/>
        <w:t>If the square contains an 'R' you must pick again.</w:t>
      </w:r>
    </w:p>
    <w:p w14:paraId="153F2F1F" w14:textId="77777777" w:rsidR="004D660B" w:rsidRDefault="004D660B" w:rsidP="004D660B">
      <w:r>
        <w:t>All row columns will be 0 based so 3 columns will be referred to as 0,1, and 2</w:t>
      </w:r>
    </w:p>
    <w:p w14:paraId="33FF6226" w14:textId="77777777" w:rsidR="004D660B" w:rsidRDefault="004D660B" w:rsidP="004D660B"/>
    <w:p w14:paraId="676513E2" w14:textId="77777777" w:rsidR="004D660B" w:rsidRDefault="004D660B" w:rsidP="004D660B">
      <w:r>
        <w:t>???</w:t>
      </w:r>
    </w:p>
    <w:p w14:paraId="2BB8BB44" w14:textId="77777777" w:rsidR="004D660B" w:rsidRDefault="004D660B" w:rsidP="004D660B">
      <w:r>
        <w:t>???</w:t>
      </w:r>
    </w:p>
    <w:p w14:paraId="68F4E456" w14:textId="77777777" w:rsidR="004D660B" w:rsidRDefault="004D660B" w:rsidP="004D660B">
      <w:r>
        <w:t>???</w:t>
      </w:r>
    </w:p>
    <w:p w14:paraId="15E89FC5" w14:textId="77777777" w:rsidR="004D660B" w:rsidRDefault="004D660B" w:rsidP="004D660B"/>
    <w:p w14:paraId="1DA8AD87" w14:textId="521F09EE" w:rsidR="0045386D" w:rsidRDefault="004D660B" w:rsidP="004D660B">
      <w:r>
        <w:t>Please input the row and column you want to select</w:t>
      </w:r>
    </w:p>
    <w:p w14:paraId="07888BF5" w14:textId="77777777" w:rsidR="004D660B" w:rsidRPr="004D660B" w:rsidRDefault="004D660B" w:rsidP="004D660B">
      <w:pPr>
        <w:rPr>
          <w:color w:val="FF0000"/>
        </w:rPr>
      </w:pPr>
      <w:r w:rsidRPr="004D660B">
        <w:rPr>
          <w:color w:val="FF0000"/>
        </w:rPr>
        <w:t>1 1</w:t>
      </w:r>
    </w:p>
    <w:p w14:paraId="1C6DF9BE" w14:textId="77777777" w:rsidR="004D660B" w:rsidRDefault="004D660B" w:rsidP="004D660B">
      <w:r>
        <w:t>The game board tile was R</w:t>
      </w:r>
    </w:p>
    <w:p w14:paraId="4212A94B" w14:textId="77777777" w:rsidR="004D660B" w:rsidRDefault="004D660B" w:rsidP="004D660B">
      <w:r>
        <w:t>You must pick again.</w:t>
      </w:r>
    </w:p>
    <w:p w14:paraId="60F56FB8" w14:textId="77777777" w:rsidR="004D660B" w:rsidRDefault="004D660B" w:rsidP="004D660B"/>
    <w:p w14:paraId="42CBDF01" w14:textId="77777777" w:rsidR="004D660B" w:rsidRDefault="004D660B" w:rsidP="004D660B">
      <w:r>
        <w:t>Please input the row and column you want to select</w:t>
      </w:r>
    </w:p>
    <w:p w14:paraId="2236F831" w14:textId="77777777" w:rsidR="004D660B" w:rsidRPr="004D660B" w:rsidRDefault="004D660B" w:rsidP="004D660B">
      <w:pPr>
        <w:rPr>
          <w:color w:val="FF0000"/>
        </w:rPr>
      </w:pPr>
      <w:r w:rsidRPr="004D660B">
        <w:rPr>
          <w:color w:val="FF0000"/>
        </w:rPr>
        <w:t>2 2</w:t>
      </w:r>
    </w:p>
    <w:p w14:paraId="31DC2693" w14:textId="77777777" w:rsidR="004D660B" w:rsidRDefault="004D660B" w:rsidP="004D660B">
      <w:r>
        <w:t>The game board tile was S</w:t>
      </w:r>
    </w:p>
    <w:p w14:paraId="65C0A6C6" w14:textId="77777777" w:rsidR="004D660B" w:rsidRDefault="004D660B" w:rsidP="004D660B">
      <w:r>
        <w:t>You are safe for now.</w:t>
      </w:r>
    </w:p>
    <w:p w14:paraId="2ACADDD0" w14:textId="77777777" w:rsidR="004D660B" w:rsidRDefault="004D660B" w:rsidP="004D660B"/>
    <w:p w14:paraId="43AC2CE9" w14:textId="77777777" w:rsidR="004D660B" w:rsidRPr="00287B37" w:rsidRDefault="004D660B" w:rsidP="004D660B">
      <w:pPr>
        <w:rPr>
          <w:color w:val="00B0F0"/>
        </w:rPr>
      </w:pPr>
      <w:r w:rsidRPr="00287B37">
        <w:rPr>
          <w:color w:val="00B0F0"/>
        </w:rPr>
        <w:t>Please input the row and column you want to select</w:t>
      </w:r>
    </w:p>
    <w:p w14:paraId="3F43B0E6" w14:textId="77777777" w:rsidR="004D660B" w:rsidRPr="004D660B" w:rsidRDefault="004D660B" w:rsidP="004D660B">
      <w:pPr>
        <w:rPr>
          <w:color w:val="FF0000"/>
        </w:rPr>
      </w:pPr>
      <w:r w:rsidRPr="004D660B">
        <w:rPr>
          <w:color w:val="FF0000"/>
        </w:rPr>
        <w:t>2 3</w:t>
      </w:r>
    </w:p>
    <w:p w14:paraId="22E6419F" w14:textId="77777777" w:rsidR="004D660B" w:rsidRPr="00287B37" w:rsidRDefault="004D660B" w:rsidP="004D660B">
      <w:pPr>
        <w:rPr>
          <w:color w:val="00B0F0"/>
        </w:rPr>
      </w:pPr>
      <w:r w:rsidRPr="00287B37">
        <w:rPr>
          <w:color w:val="00B0F0"/>
        </w:rPr>
        <w:t>You've input an invalid square position, please try again.</w:t>
      </w:r>
    </w:p>
    <w:p w14:paraId="767030F9" w14:textId="77777777" w:rsidR="004D660B" w:rsidRDefault="004D660B" w:rsidP="004D660B"/>
    <w:p w14:paraId="4913B3D9" w14:textId="5EF12EC1" w:rsidR="004D660B" w:rsidRPr="00287B37" w:rsidRDefault="004D660B" w:rsidP="004D660B">
      <w:pPr>
        <w:rPr>
          <w:color w:val="00B0F0"/>
        </w:rPr>
      </w:pPr>
      <w:r w:rsidRPr="00287B37">
        <w:rPr>
          <w:color w:val="00B0F0"/>
        </w:rPr>
        <w:t>Please input the row and column you want to select</w:t>
      </w:r>
    </w:p>
    <w:p w14:paraId="13E75B2F" w14:textId="77777777" w:rsidR="004D660B" w:rsidRPr="004D660B" w:rsidRDefault="004D660B" w:rsidP="004D660B">
      <w:pPr>
        <w:rPr>
          <w:color w:val="FF0000"/>
        </w:rPr>
      </w:pPr>
      <w:r w:rsidRPr="004D660B">
        <w:rPr>
          <w:color w:val="FF0000"/>
        </w:rPr>
        <w:t>3 3</w:t>
      </w:r>
    </w:p>
    <w:p w14:paraId="2DA1DB43" w14:textId="77777777" w:rsidR="004D660B" w:rsidRPr="00287B37" w:rsidRDefault="004D660B" w:rsidP="004D660B">
      <w:pPr>
        <w:rPr>
          <w:color w:val="00B0F0"/>
        </w:rPr>
      </w:pPr>
      <w:r w:rsidRPr="00287B37">
        <w:rPr>
          <w:color w:val="00B0F0"/>
        </w:rPr>
        <w:t>You've input an invalid square position, please try again.</w:t>
      </w:r>
    </w:p>
    <w:p w14:paraId="3565743B" w14:textId="77777777" w:rsidR="004D660B" w:rsidRDefault="004D660B" w:rsidP="004D660B"/>
    <w:p w14:paraId="1028BB93" w14:textId="77777777" w:rsidR="004D660B" w:rsidRDefault="004D660B" w:rsidP="004D660B">
      <w:r>
        <w:t>Please input the row and column you want to select</w:t>
      </w:r>
    </w:p>
    <w:p w14:paraId="05B0BC77" w14:textId="77777777" w:rsidR="004D660B" w:rsidRPr="004D660B" w:rsidRDefault="004D660B" w:rsidP="004D660B">
      <w:pPr>
        <w:rPr>
          <w:color w:val="FF0000"/>
        </w:rPr>
      </w:pPr>
      <w:r w:rsidRPr="004D660B">
        <w:rPr>
          <w:color w:val="FF0000"/>
        </w:rPr>
        <w:t>2 1</w:t>
      </w:r>
    </w:p>
    <w:p w14:paraId="683ACE56" w14:textId="77777777" w:rsidR="004D660B" w:rsidRDefault="004D660B" w:rsidP="004D660B">
      <w:r>
        <w:lastRenderedPageBreak/>
        <w:t>The game board tile was B</w:t>
      </w:r>
    </w:p>
    <w:p w14:paraId="330AA06B" w14:textId="77777777" w:rsidR="004D660B" w:rsidRDefault="004D660B" w:rsidP="004D660B">
      <w:r>
        <w:t>You have hit a bad square.</w:t>
      </w:r>
    </w:p>
    <w:p w14:paraId="39B90748" w14:textId="77777777" w:rsidR="004D660B" w:rsidRDefault="004D660B" w:rsidP="004D660B"/>
    <w:p w14:paraId="0A5929E7" w14:textId="77777777" w:rsidR="004D660B" w:rsidRDefault="004D660B" w:rsidP="004D660B">
      <w:r>
        <w:t>You've lost the game.</w:t>
      </w:r>
    </w:p>
    <w:p w14:paraId="19A9471B" w14:textId="77777777" w:rsidR="004D660B" w:rsidRDefault="004D660B" w:rsidP="004D660B"/>
    <w:p w14:paraId="0E199587" w14:textId="77777777" w:rsidR="004D660B" w:rsidRDefault="004D660B" w:rsidP="004D660B">
      <w:r>
        <w:t>The board game was</w:t>
      </w:r>
    </w:p>
    <w:p w14:paraId="068A10CC" w14:textId="77777777" w:rsidR="004D660B" w:rsidRDefault="004D660B" w:rsidP="004D660B">
      <w:r>
        <w:t>SSS</w:t>
      </w:r>
    </w:p>
    <w:p w14:paraId="79B310C9" w14:textId="77777777" w:rsidR="004D660B" w:rsidRDefault="004D660B" w:rsidP="004D660B">
      <w:r>
        <w:t>SRS</w:t>
      </w:r>
    </w:p>
    <w:p w14:paraId="0BCCE0C2" w14:textId="6597F570" w:rsidR="004D660B" w:rsidRDefault="004D660B" w:rsidP="004D660B">
      <w:r>
        <w:t>SBS</w:t>
      </w:r>
    </w:p>
    <w:p w14:paraId="0A14403B" w14:textId="4A8875F2" w:rsidR="000656CD" w:rsidRDefault="000656CD" w:rsidP="005F7E8A"/>
    <w:p w14:paraId="2809E2BE" w14:textId="60B33D45" w:rsidR="00287B37" w:rsidRPr="00DC0819" w:rsidRDefault="00287B37" w:rsidP="00287B37">
      <w:pPr>
        <w:pStyle w:val="Heading2"/>
        <w:jc w:val="left"/>
        <w:rPr>
          <w:rFonts w:ascii="Arial" w:eastAsia="Times New Roman" w:hAnsi="Arial" w:cs="Arial"/>
          <w:color w:val="222222"/>
          <w:sz w:val="24"/>
          <w:szCs w:val="24"/>
          <w:lang w:eastAsia="en-CA"/>
        </w:rPr>
      </w:pPr>
      <w:proofErr w:type="gramStart"/>
      <w:r>
        <w:t xml:space="preserve">Example </w:t>
      </w:r>
      <w:r w:rsidR="00CA067C">
        <w:t xml:space="preserve"> (</w:t>
      </w:r>
      <w:proofErr w:type="gramEnd"/>
      <w:r w:rsidR="00CA067C">
        <w:t>Winning)</w:t>
      </w:r>
    </w:p>
    <w:p w14:paraId="05C51A7E" w14:textId="77777777" w:rsidR="00287B37" w:rsidRDefault="00287B37" w:rsidP="00287B37">
      <w:r>
        <w:t>Please input the filename you wish to open:</w:t>
      </w:r>
    </w:p>
    <w:p w14:paraId="7596188E" w14:textId="77777777" w:rsidR="00287B37" w:rsidRPr="00CA067C" w:rsidRDefault="00287B37" w:rsidP="00287B37">
      <w:pPr>
        <w:rPr>
          <w:color w:val="FF0000"/>
        </w:rPr>
      </w:pPr>
      <w:r w:rsidRPr="00CA067C">
        <w:rPr>
          <w:color w:val="FF0000"/>
        </w:rPr>
        <w:t>board3.txt</w:t>
      </w:r>
    </w:p>
    <w:p w14:paraId="1A38F60D" w14:textId="77777777" w:rsidR="00287B37" w:rsidRDefault="00287B37" w:rsidP="00287B37"/>
    <w:p w14:paraId="16440AF2" w14:textId="77777777" w:rsidR="00287B37" w:rsidRDefault="00287B37" w:rsidP="00287B37">
      <w:r>
        <w:t xml:space="preserve">For this game you will </w:t>
      </w:r>
      <w:proofErr w:type="spellStart"/>
      <w:r>
        <w:t>will</w:t>
      </w:r>
      <w:proofErr w:type="spellEnd"/>
      <w:r>
        <w:t xml:space="preserve"> pick three squares.</w:t>
      </w:r>
    </w:p>
    <w:p w14:paraId="4B649E8F" w14:textId="77777777" w:rsidR="00287B37" w:rsidRDefault="00287B37" w:rsidP="00287B37">
      <w:r>
        <w:t>If the square contains an 'S' it is safe.</w:t>
      </w:r>
    </w:p>
    <w:p w14:paraId="6E23BA13" w14:textId="77777777" w:rsidR="00287B37" w:rsidRDefault="00287B37" w:rsidP="00287B37">
      <w:r>
        <w:t>If the square contains an 'L' you lose.</w:t>
      </w:r>
    </w:p>
    <w:p w14:paraId="6BA65AD8" w14:textId="77777777" w:rsidR="00287B37" w:rsidRDefault="00287B37" w:rsidP="00287B37">
      <w:r>
        <w:t>If the square contains an 'R' you must pick again.</w:t>
      </w:r>
    </w:p>
    <w:p w14:paraId="67F7F8B1" w14:textId="77777777" w:rsidR="00287B37" w:rsidRDefault="00287B37" w:rsidP="00287B37">
      <w:r>
        <w:t>All row columns will be 0 based so 3 columns will be referred to as 0,1, and 2</w:t>
      </w:r>
    </w:p>
    <w:p w14:paraId="2F0C919E" w14:textId="77777777" w:rsidR="00287B37" w:rsidRDefault="00287B37" w:rsidP="00287B37"/>
    <w:p w14:paraId="103B22C8" w14:textId="77777777" w:rsidR="00287B37" w:rsidRDefault="00287B37" w:rsidP="00287B37">
      <w:r>
        <w:t>???</w:t>
      </w:r>
    </w:p>
    <w:p w14:paraId="47B217F7" w14:textId="77777777" w:rsidR="00287B37" w:rsidRDefault="00287B37" w:rsidP="00287B37">
      <w:r>
        <w:t>???</w:t>
      </w:r>
    </w:p>
    <w:p w14:paraId="164E393F" w14:textId="77777777" w:rsidR="00287B37" w:rsidRDefault="00287B37" w:rsidP="00287B37">
      <w:r>
        <w:t>???</w:t>
      </w:r>
    </w:p>
    <w:p w14:paraId="51F6E98C" w14:textId="77777777" w:rsidR="00287B37" w:rsidRDefault="00287B37" w:rsidP="00287B37"/>
    <w:p w14:paraId="086A7A87" w14:textId="77777777" w:rsidR="00287B37" w:rsidRDefault="00287B37" w:rsidP="00287B37">
      <w:r>
        <w:t>Please input the row and column you want to select</w:t>
      </w:r>
    </w:p>
    <w:p w14:paraId="77EB3846" w14:textId="77777777" w:rsidR="00287B37" w:rsidRPr="00CA067C" w:rsidRDefault="00287B37" w:rsidP="00287B37">
      <w:pPr>
        <w:rPr>
          <w:color w:val="FF0000"/>
        </w:rPr>
      </w:pPr>
      <w:r w:rsidRPr="00CA067C">
        <w:rPr>
          <w:color w:val="FF0000"/>
        </w:rPr>
        <w:t>0 0</w:t>
      </w:r>
    </w:p>
    <w:p w14:paraId="15DACE38" w14:textId="77777777" w:rsidR="00287B37" w:rsidRDefault="00287B37" w:rsidP="00287B37">
      <w:r>
        <w:t>The game board tile was S</w:t>
      </w:r>
    </w:p>
    <w:p w14:paraId="0625E655" w14:textId="77777777" w:rsidR="00287B37" w:rsidRDefault="00287B37" w:rsidP="00287B37">
      <w:r>
        <w:lastRenderedPageBreak/>
        <w:t>You are safe for now.</w:t>
      </w:r>
    </w:p>
    <w:p w14:paraId="7701EFE4" w14:textId="77777777" w:rsidR="00287B37" w:rsidRDefault="00287B37" w:rsidP="00287B37"/>
    <w:p w14:paraId="205CF3B1" w14:textId="77777777" w:rsidR="00287B37" w:rsidRDefault="00287B37" w:rsidP="00287B37">
      <w:r>
        <w:t>Please input the row and column you want to select</w:t>
      </w:r>
    </w:p>
    <w:p w14:paraId="28FD9C80" w14:textId="77777777" w:rsidR="00287B37" w:rsidRPr="00CA067C" w:rsidRDefault="00287B37" w:rsidP="00287B37">
      <w:pPr>
        <w:rPr>
          <w:color w:val="FF0000"/>
        </w:rPr>
      </w:pPr>
      <w:r w:rsidRPr="00CA067C">
        <w:rPr>
          <w:color w:val="FF0000"/>
        </w:rPr>
        <w:t>0 1</w:t>
      </w:r>
    </w:p>
    <w:p w14:paraId="2469B41E" w14:textId="77777777" w:rsidR="00287B37" w:rsidRDefault="00287B37" w:rsidP="00287B37">
      <w:r>
        <w:t>The game board tile was S</w:t>
      </w:r>
    </w:p>
    <w:p w14:paraId="062F9FAB" w14:textId="77777777" w:rsidR="00287B37" w:rsidRDefault="00287B37" w:rsidP="00287B37">
      <w:r>
        <w:t>You are safe for now.</w:t>
      </w:r>
    </w:p>
    <w:p w14:paraId="6C0D2282" w14:textId="77777777" w:rsidR="00287B37" w:rsidRDefault="00287B37" w:rsidP="00287B37"/>
    <w:p w14:paraId="4EF1C8B1" w14:textId="77777777" w:rsidR="00287B37" w:rsidRDefault="00287B37" w:rsidP="00287B37">
      <w:r>
        <w:t>Please input the row and column you want to select</w:t>
      </w:r>
    </w:p>
    <w:p w14:paraId="2CAD04B2" w14:textId="77777777" w:rsidR="00287B37" w:rsidRPr="00CA067C" w:rsidRDefault="00287B37" w:rsidP="00287B37">
      <w:pPr>
        <w:rPr>
          <w:color w:val="FF0000"/>
        </w:rPr>
      </w:pPr>
      <w:r w:rsidRPr="00CA067C">
        <w:rPr>
          <w:color w:val="FF0000"/>
        </w:rPr>
        <w:t>0 2</w:t>
      </w:r>
    </w:p>
    <w:p w14:paraId="0499E4B4" w14:textId="77777777" w:rsidR="00287B37" w:rsidRDefault="00287B37" w:rsidP="00287B37">
      <w:r>
        <w:t>The game board tile was S</w:t>
      </w:r>
    </w:p>
    <w:p w14:paraId="1EE77E2C" w14:textId="77777777" w:rsidR="00287B37" w:rsidRDefault="00287B37" w:rsidP="00287B37">
      <w:r>
        <w:t>You are safe for now.</w:t>
      </w:r>
    </w:p>
    <w:p w14:paraId="31E01AFA" w14:textId="77777777" w:rsidR="00287B37" w:rsidRDefault="00287B37" w:rsidP="00287B37"/>
    <w:p w14:paraId="7D77BD1C" w14:textId="77777777" w:rsidR="00287B37" w:rsidRDefault="00287B37" w:rsidP="00287B37">
      <w:r>
        <w:t>You survived!</w:t>
      </w:r>
    </w:p>
    <w:p w14:paraId="759EE8A2" w14:textId="77777777" w:rsidR="00287B37" w:rsidRDefault="00287B37" w:rsidP="00287B37"/>
    <w:p w14:paraId="6C4F8CA7" w14:textId="77777777" w:rsidR="00287B37" w:rsidRDefault="00287B37" w:rsidP="00287B37">
      <w:r>
        <w:t>The board game was</w:t>
      </w:r>
    </w:p>
    <w:p w14:paraId="42D3E1F9" w14:textId="77777777" w:rsidR="00287B37" w:rsidRDefault="00287B37" w:rsidP="00287B37">
      <w:r>
        <w:t>SSS</w:t>
      </w:r>
    </w:p>
    <w:p w14:paraId="5590D84F" w14:textId="77777777" w:rsidR="00287B37" w:rsidRDefault="00287B37" w:rsidP="00287B37">
      <w:r>
        <w:t>SRS</w:t>
      </w:r>
    </w:p>
    <w:p w14:paraId="09C37A4F" w14:textId="191158E0" w:rsidR="00103F75" w:rsidRDefault="00287B37" w:rsidP="006D57E0">
      <w:r>
        <w:t>SBS</w:t>
      </w:r>
    </w:p>
    <w:p w14:paraId="6ECD5C36" w14:textId="3A4FE8CA" w:rsidR="00426E72" w:rsidRDefault="00426E72" w:rsidP="005F7E8A">
      <w:pPr>
        <w:pStyle w:val="Heading1"/>
      </w:pPr>
      <w:r>
        <w:t>Grades Scheme</w:t>
      </w:r>
    </w:p>
    <w:p w14:paraId="26A255FD" w14:textId="3FFAF5D7" w:rsidR="0014355A" w:rsidRDefault="0014355A" w:rsidP="0014355A">
      <w:r>
        <w:t xml:space="preserve">Please note: </w:t>
      </w:r>
      <w:r w:rsidR="00410573">
        <w:t xml:space="preserve">This assignment will be partially graded using an auto-grader. Output errors </w:t>
      </w:r>
      <w:r w:rsidR="00293BCA">
        <w:t>not matching the sample input</w:t>
      </w:r>
      <w:r w:rsidR="00292E86">
        <w:t>,</w:t>
      </w:r>
      <w:r w:rsidR="00293BCA">
        <w:t xml:space="preserve"> test</w:t>
      </w:r>
      <w:r w:rsidR="009C064A">
        <w:t xml:space="preserve"> </w:t>
      </w:r>
      <w:r w:rsidR="00293BCA">
        <w:t>cases</w:t>
      </w:r>
      <w:r w:rsidR="00292E86">
        <w:t>, and the solution program</w:t>
      </w:r>
      <w:r w:rsidR="00293BCA">
        <w:t xml:space="preserve"> </w:t>
      </w:r>
      <w:r w:rsidR="00410573">
        <w:t>will result in deductions.</w:t>
      </w:r>
      <w:r w:rsidR="00293BCA">
        <w:t xml:space="preserve"> </w:t>
      </w:r>
      <w:r w:rsidR="00D37A54">
        <w:t>The examples are not providing all test cases or error</w:t>
      </w:r>
      <w:r w:rsidR="009C064A">
        <w:t>s</w:t>
      </w:r>
      <w:r w:rsidR="00620D5F">
        <w:t>,</w:t>
      </w:r>
      <w:r w:rsidR="009C064A">
        <w:t xml:space="preserve"> but the </w:t>
      </w:r>
      <w:r w:rsidR="00293BCA">
        <w:t>format of the text will remain consistent.</w:t>
      </w:r>
    </w:p>
    <w:p w14:paraId="2F3E2AC7" w14:textId="3DDFB6C5" w:rsidR="00E54940" w:rsidRPr="0014355A" w:rsidRDefault="00E54940" w:rsidP="0014355A">
      <w:r>
        <w:t xml:space="preserve">Coding Quality is still required and will be deducted as an overall error. Please see the </w:t>
      </w:r>
      <w:proofErr w:type="spellStart"/>
      <w:r>
        <w:t>codeStyle</w:t>
      </w:r>
      <w:proofErr w:type="spellEnd"/>
      <w:r>
        <w:t xml:space="preserve"> document under the assignment section for </w:t>
      </w:r>
      <w:r w:rsidR="00620D5F">
        <w:t xml:space="preserve">the </w:t>
      </w:r>
      <w:r>
        <w:t>preferred style.</w:t>
      </w:r>
    </w:p>
    <w:p w14:paraId="5A6E3E5D" w14:textId="769C1319" w:rsidR="003E59F1" w:rsidRDefault="003B37D7" w:rsidP="003E59F1">
      <w:pPr>
        <w:pStyle w:val="ListParagraph"/>
        <w:numPr>
          <w:ilvl w:val="0"/>
          <w:numId w:val="3"/>
        </w:numPr>
      </w:pPr>
      <w:r>
        <w:t>12</w:t>
      </w:r>
      <w:r w:rsidR="004E3AFC">
        <w:t xml:space="preserve">% - Function </w:t>
      </w:r>
      <w:proofErr w:type="spellStart"/>
      <w:r w:rsidR="004E3AFC">
        <w:t>readBoard</w:t>
      </w:r>
      <w:proofErr w:type="spellEnd"/>
    </w:p>
    <w:p w14:paraId="7F7CA7BC" w14:textId="77777777" w:rsidR="003B37D7" w:rsidRDefault="004E3AFC" w:rsidP="003B37D7">
      <w:pPr>
        <w:pStyle w:val="ListParagraph"/>
        <w:numPr>
          <w:ilvl w:val="1"/>
          <w:numId w:val="3"/>
        </w:numPr>
      </w:pPr>
      <w:r>
        <w:t>Function directly reads the game board and size from the file.</w:t>
      </w:r>
    </w:p>
    <w:p w14:paraId="31BF0296" w14:textId="7DB1D510" w:rsidR="00303927" w:rsidRDefault="003B37D7" w:rsidP="003B37D7">
      <w:pPr>
        <w:pStyle w:val="ListParagraph"/>
        <w:numPr>
          <w:ilvl w:val="0"/>
          <w:numId w:val="3"/>
        </w:numPr>
      </w:pPr>
      <w:r>
        <w:t xml:space="preserve">13% - </w:t>
      </w:r>
      <w:proofErr w:type="gramStart"/>
      <w:r w:rsidR="004E3AFC">
        <w:t xml:space="preserve">Function  </w:t>
      </w:r>
      <w:r w:rsidR="008739AD">
        <w:t>-</w:t>
      </w:r>
      <w:proofErr w:type="gramEnd"/>
      <w:r w:rsidR="008739AD">
        <w:t xml:space="preserve"> </w:t>
      </w:r>
      <w:proofErr w:type="spellStart"/>
      <w:r w:rsidR="004E3AFC">
        <w:t>printBoard</w:t>
      </w:r>
      <w:proofErr w:type="spellEnd"/>
      <w:r w:rsidR="00D30932">
        <w:t>.</w:t>
      </w:r>
    </w:p>
    <w:p w14:paraId="0C2E3D61" w14:textId="27BF8933" w:rsidR="004E3AFC" w:rsidRDefault="007A73C3" w:rsidP="004E3AFC">
      <w:pPr>
        <w:pStyle w:val="ListParagraph"/>
        <w:numPr>
          <w:ilvl w:val="1"/>
          <w:numId w:val="3"/>
        </w:numPr>
      </w:pPr>
      <w:r>
        <w:t>The f</w:t>
      </w:r>
      <w:r w:rsidR="004E3AFC">
        <w:t>unction should print the regular game board.</w:t>
      </w:r>
    </w:p>
    <w:p w14:paraId="3BAB2A8C" w14:textId="6E49F33C" w:rsidR="004E3AFC" w:rsidRDefault="007A73C3" w:rsidP="004E3AFC">
      <w:pPr>
        <w:pStyle w:val="ListParagraph"/>
        <w:numPr>
          <w:ilvl w:val="1"/>
          <w:numId w:val="3"/>
        </w:numPr>
      </w:pPr>
      <w:r>
        <w:lastRenderedPageBreak/>
        <w:t>The f</w:t>
      </w:r>
      <w:r w:rsidR="004E3AFC">
        <w:t>unction should print be able to switch to the ??? version.</w:t>
      </w:r>
    </w:p>
    <w:p w14:paraId="06FD0D43" w14:textId="1B1524A8" w:rsidR="00DC0819" w:rsidRDefault="00DC0819" w:rsidP="00D30932">
      <w:pPr>
        <w:pStyle w:val="ListParagraph"/>
        <w:ind w:left="1440"/>
      </w:pPr>
    </w:p>
    <w:p w14:paraId="3B272010" w14:textId="4E5C933E" w:rsidR="003635C4" w:rsidRDefault="00CB1E4C" w:rsidP="003635C4">
      <w:pPr>
        <w:pStyle w:val="ListParagraph"/>
        <w:numPr>
          <w:ilvl w:val="0"/>
          <w:numId w:val="3"/>
        </w:numPr>
      </w:pPr>
      <w:r>
        <w:t>50</w:t>
      </w:r>
      <w:r w:rsidR="0075434D">
        <w:t xml:space="preserve">% - Function </w:t>
      </w:r>
      <w:proofErr w:type="spellStart"/>
      <w:r w:rsidR="0075434D">
        <w:t>playGam</w:t>
      </w:r>
      <w:r w:rsidR="003635C4">
        <w:t>e</w:t>
      </w:r>
      <w:proofErr w:type="spellEnd"/>
      <w:r w:rsidR="003635C4">
        <w:t>:</w:t>
      </w:r>
    </w:p>
    <w:p w14:paraId="1CD433E2" w14:textId="50615C47" w:rsidR="003635C4" w:rsidRDefault="001C63A0" w:rsidP="003635C4">
      <w:pPr>
        <w:pStyle w:val="ListParagraph"/>
        <w:numPr>
          <w:ilvl w:val="1"/>
          <w:numId w:val="3"/>
        </w:numPr>
      </w:pPr>
      <w:r>
        <w:t xml:space="preserve">15% </w:t>
      </w:r>
      <w:r w:rsidR="003635C4">
        <w:t>Printing the proper information</w:t>
      </w:r>
      <w:r>
        <w:t xml:space="preserve"> and format</w:t>
      </w:r>
    </w:p>
    <w:p w14:paraId="3937E54C" w14:textId="53B5FAAE" w:rsidR="003635C4" w:rsidRDefault="001C63A0" w:rsidP="003635C4">
      <w:pPr>
        <w:pStyle w:val="ListParagraph"/>
        <w:numPr>
          <w:ilvl w:val="1"/>
          <w:numId w:val="3"/>
        </w:numPr>
      </w:pPr>
      <w:r>
        <w:t xml:space="preserve">10% </w:t>
      </w:r>
      <w:r w:rsidR="003635C4">
        <w:t>Checking the gameboard square and performing the appropriate action</w:t>
      </w:r>
    </w:p>
    <w:p w14:paraId="4AB75BED" w14:textId="109EC5CC" w:rsidR="003635C4" w:rsidRDefault="001C63A0" w:rsidP="003635C4">
      <w:pPr>
        <w:pStyle w:val="ListParagraph"/>
        <w:numPr>
          <w:ilvl w:val="1"/>
          <w:numId w:val="3"/>
        </w:numPr>
      </w:pPr>
      <w:r>
        <w:t>2</w:t>
      </w:r>
      <w:r w:rsidR="005B43E1">
        <w:t>5</w:t>
      </w:r>
      <w:r>
        <w:t xml:space="preserve">% </w:t>
      </w:r>
      <w:r w:rsidR="003635C4">
        <w:t xml:space="preserve">Determining </w:t>
      </w:r>
      <w:r>
        <w:t xml:space="preserve">rounds and if </w:t>
      </w:r>
      <w:r w:rsidR="002A50C0">
        <w:t>t</w:t>
      </w:r>
      <w:r w:rsidR="003635C4">
        <w:t>he game has ended.</w:t>
      </w:r>
    </w:p>
    <w:p w14:paraId="13158D52" w14:textId="77777777" w:rsidR="001912D3" w:rsidRDefault="001912D3" w:rsidP="001912D3">
      <w:pPr>
        <w:pStyle w:val="ListParagraph"/>
        <w:ind w:left="1440"/>
      </w:pPr>
    </w:p>
    <w:p w14:paraId="6BB3C67D" w14:textId="0A713F54" w:rsidR="00364CA8" w:rsidRDefault="00CB1E4C" w:rsidP="00364CA8">
      <w:pPr>
        <w:pStyle w:val="ListParagraph"/>
        <w:numPr>
          <w:ilvl w:val="0"/>
          <w:numId w:val="3"/>
        </w:numPr>
      </w:pPr>
      <w:r>
        <w:t>2</w:t>
      </w:r>
      <w:r w:rsidR="0075434D">
        <w:t>5</w:t>
      </w:r>
      <w:r w:rsidR="00364CA8">
        <w:t>% - Main and other functions</w:t>
      </w:r>
    </w:p>
    <w:p w14:paraId="66A3AADA" w14:textId="6BC6A2AF" w:rsidR="00364CA8" w:rsidRDefault="00364CA8" w:rsidP="00364CA8">
      <w:pPr>
        <w:pStyle w:val="ListParagraph"/>
        <w:numPr>
          <w:ilvl w:val="1"/>
          <w:numId w:val="3"/>
        </w:numPr>
      </w:pPr>
      <w:r>
        <w:t>The remain</w:t>
      </w:r>
      <w:r w:rsidR="0075434D">
        <w:t>ing</w:t>
      </w:r>
      <w:r>
        <w:t xml:space="preserve"> tasks of managing a</w:t>
      </w:r>
      <w:r w:rsidR="005E1FC7">
        <w:t xml:space="preserve"> </w:t>
      </w:r>
      <w:r>
        <w:t>user</w:t>
      </w:r>
      <w:r w:rsidR="00232FB5">
        <w:t>-</w:t>
      </w:r>
      <w:r>
        <w:t>provided file</w:t>
      </w:r>
      <w:r w:rsidR="005E1FC7">
        <w:t>.</w:t>
      </w:r>
    </w:p>
    <w:p w14:paraId="4434AAD0" w14:textId="4A1EE0F6" w:rsidR="00364CA8" w:rsidRDefault="00364CA8" w:rsidP="00364CA8">
      <w:pPr>
        <w:pStyle w:val="ListParagraph"/>
        <w:numPr>
          <w:ilvl w:val="1"/>
          <w:numId w:val="3"/>
        </w:numPr>
      </w:pPr>
      <w:r>
        <w:t>Starting the main tasks such as reading the board and playing the game.</w:t>
      </w:r>
    </w:p>
    <w:p w14:paraId="1DA919E8" w14:textId="695C59E7" w:rsidR="00364CA8" w:rsidRDefault="00364CA8" w:rsidP="00364CA8">
      <w:pPr>
        <w:pStyle w:val="ListParagraph"/>
        <w:numPr>
          <w:ilvl w:val="1"/>
          <w:numId w:val="3"/>
        </w:numPr>
      </w:pPr>
      <w:r>
        <w:t>Indicating if the game was won or not.</w:t>
      </w:r>
    </w:p>
    <w:p w14:paraId="16F1D201" w14:textId="1E0FE3C8" w:rsidR="00EB7123" w:rsidRDefault="008314B8" w:rsidP="00364CA8">
      <w:pPr>
        <w:pStyle w:val="ListParagraph"/>
        <w:numPr>
          <w:ilvl w:val="1"/>
          <w:numId w:val="3"/>
        </w:numPr>
      </w:pPr>
      <w:r>
        <w:t xml:space="preserve">The function </w:t>
      </w:r>
      <w:proofErr w:type="spellStart"/>
      <w:r w:rsidR="00EB7123">
        <w:t>IsvalidSquare</w:t>
      </w:r>
      <w:proofErr w:type="spellEnd"/>
    </w:p>
    <w:p w14:paraId="2B595F5C" w14:textId="4F95DB93" w:rsidR="009818F5" w:rsidRDefault="009818F5" w:rsidP="009818F5">
      <w:pPr>
        <w:pStyle w:val="Heading1"/>
      </w:pPr>
      <w:r>
        <w:t xml:space="preserve">Common </w:t>
      </w:r>
      <w:r w:rsidR="00414ED1">
        <w:t>Deductions</w:t>
      </w:r>
    </w:p>
    <w:p w14:paraId="4C994A2D" w14:textId="33918E74" w:rsidR="00414ED1" w:rsidRDefault="00414ED1" w:rsidP="009818F5">
      <w:pPr>
        <w:pStyle w:val="ListParagraph"/>
        <w:numPr>
          <w:ilvl w:val="0"/>
          <w:numId w:val="1"/>
        </w:numPr>
      </w:pPr>
      <w:r>
        <w:t xml:space="preserve">Other deductions may apply these are </w:t>
      </w:r>
      <w:r w:rsidR="00011EE8">
        <w:t xml:space="preserve">simply </w:t>
      </w:r>
      <w:r>
        <w:t xml:space="preserve">common </w:t>
      </w:r>
      <w:r w:rsidR="00011EE8">
        <w:t>issues</w:t>
      </w:r>
      <w:r>
        <w:t>.</w:t>
      </w:r>
    </w:p>
    <w:p w14:paraId="1EAC0838" w14:textId="4A6EF352" w:rsidR="009818F5" w:rsidRDefault="009818F5" w:rsidP="009818F5">
      <w:pPr>
        <w:pStyle w:val="ListParagraph"/>
        <w:numPr>
          <w:ilvl w:val="0"/>
          <w:numId w:val="1"/>
        </w:numPr>
        <w:rPr>
          <w:b/>
          <w:bCs/>
        </w:rPr>
      </w:pPr>
      <w:r w:rsidRPr="0069156D">
        <w:rPr>
          <w:b/>
          <w:bCs/>
        </w:rPr>
        <w:t>Code that does not compile</w:t>
      </w:r>
      <w:r w:rsidR="00032820" w:rsidRPr="0069156D">
        <w:rPr>
          <w:b/>
          <w:bCs/>
        </w:rPr>
        <w:t xml:space="preserve"> </w:t>
      </w:r>
      <w:proofErr w:type="gramStart"/>
      <w:r w:rsidR="00032820" w:rsidRPr="0069156D">
        <w:rPr>
          <w:b/>
          <w:bCs/>
        </w:rPr>
        <w:t>(</w:t>
      </w:r>
      <w:r w:rsidR="00880FE5" w:rsidRPr="0069156D">
        <w:rPr>
          <w:b/>
          <w:bCs/>
        </w:rPr>
        <w:t xml:space="preserve"> will</w:t>
      </w:r>
      <w:proofErr w:type="gramEnd"/>
      <w:r w:rsidR="00880FE5" w:rsidRPr="0069156D">
        <w:rPr>
          <w:b/>
          <w:bCs/>
        </w:rPr>
        <w:t xml:space="preserve"> be marked as 0 </w:t>
      </w:r>
      <w:r w:rsidR="00032820" w:rsidRPr="0069156D">
        <w:rPr>
          <w:b/>
          <w:bCs/>
        </w:rPr>
        <w:t>)</w:t>
      </w:r>
    </w:p>
    <w:p w14:paraId="1D79781E" w14:textId="2024D08C" w:rsidR="00440155" w:rsidRPr="0069156D" w:rsidRDefault="00440155" w:rsidP="009818F5">
      <w:pPr>
        <w:pStyle w:val="ListParagraph"/>
        <w:numPr>
          <w:ilvl w:val="0"/>
          <w:numId w:val="1"/>
        </w:numPr>
        <w:rPr>
          <w:b/>
          <w:bCs/>
        </w:rPr>
      </w:pPr>
      <w:r>
        <w:rPr>
          <w:b/>
          <w:bCs/>
        </w:rPr>
        <w:t>Please review C/C++ style guide and example</w:t>
      </w:r>
      <w:r w:rsidR="0011769C">
        <w:rPr>
          <w:b/>
          <w:bCs/>
        </w:rPr>
        <w:t>s</w:t>
      </w:r>
      <w:r>
        <w:rPr>
          <w:b/>
          <w:bCs/>
        </w:rPr>
        <w:t>.</w:t>
      </w:r>
    </w:p>
    <w:p w14:paraId="48C3FDDF" w14:textId="77777777" w:rsidR="009818F5" w:rsidRDefault="009818F5" w:rsidP="009818F5">
      <w:pPr>
        <w:pStyle w:val="ListParagraph"/>
        <w:numPr>
          <w:ilvl w:val="0"/>
          <w:numId w:val="1"/>
        </w:numPr>
      </w:pPr>
      <w:r>
        <w:t>Missing student information in comments.</w:t>
      </w:r>
    </w:p>
    <w:p w14:paraId="701DB199" w14:textId="3C036644" w:rsidR="009818F5" w:rsidRDefault="009818F5" w:rsidP="009818F5">
      <w:pPr>
        <w:pStyle w:val="ListParagraph"/>
        <w:numPr>
          <w:ilvl w:val="0"/>
          <w:numId w:val="1"/>
        </w:numPr>
      </w:pPr>
      <w:r>
        <w:t xml:space="preserve">Incorrect or inconsistent </w:t>
      </w:r>
      <w:r w:rsidR="00775FC2">
        <w:t xml:space="preserve">code </w:t>
      </w:r>
      <w:r>
        <w:t>formatting.</w:t>
      </w:r>
    </w:p>
    <w:p w14:paraId="34063274" w14:textId="69771099" w:rsidR="009818F5" w:rsidRDefault="009818F5" w:rsidP="009818F5">
      <w:pPr>
        <w:pStyle w:val="ListParagraph"/>
        <w:numPr>
          <w:ilvl w:val="0"/>
          <w:numId w:val="1"/>
        </w:numPr>
      </w:pPr>
      <w:r>
        <w:t>Printing unrequired information to the screen.</w:t>
      </w:r>
    </w:p>
    <w:p w14:paraId="72241F30" w14:textId="2415DBBF" w:rsidR="00426E72" w:rsidRDefault="00775FC2" w:rsidP="008D6240">
      <w:pPr>
        <w:pStyle w:val="ListParagraph"/>
        <w:numPr>
          <w:ilvl w:val="0"/>
          <w:numId w:val="1"/>
        </w:numPr>
      </w:pPr>
      <w:r>
        <w:t>Variables names are non-descriptive or not in camelCase.</w:t>
      </w:r>
    </w:p>
    <w:p w14:paraId="759C041A" w14:textId="46AEA599" w:rsidR="00FF141C" w:rsidRPr="00A469E0" w:rsidRDefault="00FF141C" w:rsidP="008D6240">
      <w:pPr>
        <w:pStyle w:val="ListParagraph"/>
        <w:numPr>
          <w:ilvl w:val="0"/>
          <w:numId w:val="1"/>
        </w:numPr>
      </w:pPr>
      <w:r>
        <w:t>Program input and output not matching Samples.</w:t>
      </w:r>
    </w:p>
    <w:sectPr w:rsidR="00FF141C" w:rsidRPr="00A469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27306"/>
    <w:multiLevelType w:val="hybridMultilevel"/>
    <w:tmpl w:val="F760BA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AD909DA"/>
    <w:multiLevelType w:val="hybridMultilevel"/>
    <w:tmpl w:val="3A82E3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25A16F5"/>
    <w:multiLevelType w:val="hybridMultilevel"/>
    <w:tmpl w:val="E26285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tDQ1NjEzszC3NLVQ0lEKTi0uzszPAykwNKkFAISdCJAtAAAA"/>
  </w:docVars>
  <w:rsids>
    <w:rsidRoot w:val="00A469E0"/>
    <w:rsid w:val="00003C29"/>
    <w:rsid w:val="00011EE8"/>
    <w:rsid w:val="00032820"/>
    <w:rsid w:val="0005492A"/>
    <w:rsid w:val="000556F2"/>
    <w:rsid w:val="000656CD"/>
    <w:rsid w:val="00074120"/>
    <w:rsid w:val="000C7D2D"/>
    <w:rsid w:val="000D4882"/>
    <w:rsid w:val="000E0643"/>
    <w:rsid w:val="000F3B6C"/>
    <w:rsid w:val="000F61AE"/>
    <w:rsid w:val="00103F75"/>
    <w:rsid w:val="0011769C"/>
    <w:rsid w:val="0014355A"/>
    <w:rsid w:val="00163FA2"/>
    <w:rsid w:val="001912D3"/>
    <w:rsid w:val="001C63A0"/>
    <w:rsid w:val="00210EC3"/>
    <w:rsid w:val="00232FB5"/>
    <w:rsid w:val="002407C0"/>
    <w:rsid w:val="0025770D"/>
    <w:rsid w:val="0026699F"/>
    <w:rsid w:val="00287B37"/>
    <w:rsid w:val="00292776"/>
    <w:rsid w:val="00292E86"/>
    <w:rsid w:val="00293BCA"/>
    <w:rsid w:val="002A386E"/>
    <w:rsid w:val="002A50C0"/>
    <w:rsid w:val="002C2BD8"/>
    <w:rsid w:val="002D1C89"/>
    <w:rsid w:val="002E2A01"/>
    <w:rsid w:val="002E47AF"/>
    <w:rsid w:val="00301F77"/>
    <w:rsid w:val="00303927"/>
    <w:rsid w:val="003067D1"/>
    <w:rsid w:val="00307AA2"/>
    <w:rsid w:val="0031625B"/>
    <w:rsid w:val="003226C0"/>
    <w:rsid w:val="003311E3"/>
    <w:rsid w:val="0036337C"/>
    <w:rsid w:val="003635C4"/>
    <w:rsid w:val="00364CA8"/>
    <w:rsid w:val="00380F2F"/>
    <w:rsid w:val="00394F33"/>
    <w:rsid w:val="00397B26"/>
    <w:rsid w:val="003B37D7"/>
    <w:rsid w:val="003E59F1"/>
    <w:rsid w:val="003F757F"/>
    <w:rsid w:val="00410573"/>
    <w:rsid w:val="00414ED1"/>
    <w:rsid w:val="00420AFA"/>
    <w:rsid w:val="00426E72"/>
    <w:rsid w:val="00440155"/>
    <w:rsid w:val="00446A14"/>
    <w:rsid w:val="0045386D"/>
    <w:rsid w:val="00465EFD"/>
    <w:rsid w:val="00471245"/>
    <w:rsid w:val="004773B1"/>
    <w:rsid w:val="004B5CED"/>
    <w:rsid w:val="004C5CE9"/>
    <w:rsid w:val="004D660B"/>
    <w:rsid w:val="004E3AFC"/>
    <w:rsid w:val="0052771B"/>
    <w:rsid w:val="005314E0"/>
    <w:rsid w:val="0054501C"/>
    <w:rsid w:val="00551988"/>
    <w:rsid w:val="005741DB"/>
    <w:rsid w:val="00575E43"/>
    <w:rsid w:val="005A0C01"/>
    <w:rsid w:val="005B33EE"/>
    <w:rsid w:val="005B3C0A"/>
    <w:rsid w:val="005B43E1"/>
    <w:rsid w:val="005E1FC7"/>
    <w:rsid w:val="005F1CBD"/>
    <w:rsid w:val="005F2B3B"/>
    <w:rsid w:val="005F7E8A"/>
    <w:rsid w:val="0060680A"/>
    <w:rsid w:val="006129D4"/>
    <w:rsid w:val="00620D5F"/>
    <w:rsid w:val="006574EF"/>
    <w:rsid w:val="0069156D"/>
    <w:rsid w:val="0069785B"/>
    <w:rsid w:val="006A001E"/>
    <w:rsid w:val="006A4DF8"/>
    <w:rsid w:val="006A58B9"/>
    <w:rsid w:val="006C2074"/>
    <w:rsid w:val="006D4DC6"/>
    <w:rsid w:val="006D57E0"/>
    <w:rsid w:val="006E3943"/>
    <w:rsid w:val="007426A0"/>
    <w:rsid w:val="00747B08"/>
    <w:rsid w:val="00750094"/>
    <w:rsid w:val="0075434D"/>
    <w:rsid w:val="00755033"/>
    <w:rsid w:val="007653E5"/>
    <w:rsid w:val="0076657D"/>
    <w:rsid w:val="00775FC2"/>
    <w:rsid w:val="00797D71"/>
    <w:rsid w:val="007A1964"/>
    <w:rsid w:val="007A1D78"/>
    <w:rsid w:val="007A4021"/>
    <w:rsid w:val="007A6A5F"/>
    <w:rsid w:val="007A73C3"/>
    <w:rsid w:val="007F6961"/>
    <w:rsid w:val="0083147A"/>
    <w:rsid w:val="008314B8"/>
    <w:rsid w:val="008316FA"/>
    <w:rsid w:val="008345F3"/>
    <w:rsid w:val="008739AD"/>
    <w:rsid w:val="008750BC"/>
    <w:rsid w:val="00880FE5"/>
    <w:rsid w:val="008A10DA"/>
    <w:rsid w:val="008B1792"/>
    <w:rsid w:val="008C23AC"/>
    <w:rsid w:val="00913025"/>
    <w:rsid w:val="0091495C"/>
    <w:rsid w:val="009206A3"/>
    <w:rsid w:val="0093141D"/>
    <w:rsid w:val="00944940"/>
    <w:rsid w:val="00955A5D"/>
    <w:rsid w:val="009560DE"/>
    <w:rsid w:val="009818F5"/>
    <w:rsid w:val="009B5E6A"/>
    <w:rsid w:val="009C064A"/>
    <w:rsid w:val="009C395F"/>
    <w:rsid w:val="009D296B"/>
    <w:rsid w:val="009D7B85"/>
    <w:rsid w:val="00A072F0"/>
    <w:rsid w:val="00A16A02"/>
    <w:rsid w:val="00A469E0"/>
    <w:rsid w:val="00A620B1"/>
    <w:rsid w:val="00A71CDF"/>
    <w:rsid w:val="00A7258F"/>
    <w:rsid w:val="00A8368D"/>
    <w:rsid w:val="00A93397"/>
    <w:rsid w:val="00AA20B5"/>
    <w:rsid w:val="00AC51B7"/>
    <w:rsid w:val="00AD626F"/>
    <w:rsid w:val="00B1766D"/>
    <w:rsid w:val="00B33EFC"/>
    <w:rsid w:val="00B739AC"/>
    <w:rsid w:val="00B86FC8"/>
    <w:rsid w:val="00B95604"/>
    <w:rsid w:val="00BD6131"/>
    <w:rsid w:val="00C05209"/>
    <w:rsid w:val="00C4156A"/>
    <w:rsid w:val="00C42A65"/>
    <w:rsid w:val="00C450CE"/>
    <w:rsid w:val="00C70297"/>
    <w:rsid w:val="00C72DE9"/>
    <w:rsid w:val="00C80F0C"/>
    <w:rsid w:val="00CA067C"/>
    <w:rsid w:val="00CA7A2B"/>
    <w:rsid w:val="00CB1E4C"/>
    <w:rsid w:val="00CC7A7E"/>
    <w:rsid w:val="00CD6AD9"/>
    <w:rsid w:val="00CF6B8C"/>
    <w:rsid w:val="00D0143C"/>
    <w:rsid w:val="00D13A1F"/>
    <w:rsid w:val="00D30932"/>
    <w:rsid w:val="00D35C9B"/>
    <w:rsid w:val="00D37A54"/>
    <w:rsid w:val="00D61F36"/>
    <w:rsid w:val="00D6529F"/>
    <w:rsid w:val="00D7332F"/>
    <w:rsid w:val="00D9309E"/>
    <w:rsid w:val="00DB7646"/>
    <w:rsid w:val="00DC075F"/>
    <w:rsid w:val="00DC0819"/>
    <w:rsid w:val="00DD3C76"/>
    <w:rsid w:val="00E21401"/>
    <w:rsid w:val="00E2764E"/>
    <w:rsid w:val="00E33AC4"/>
    <w:rsid w:val="00E54940"/>
    <w:rsid w:val="00E85C97"/>
    <w:rsid w:val="00EA1FDE"/>
    <w:rsid w:val="00EB7123"/>
    <w:rsid w:val="00EC7DD6"/>
    <w:rsid w:val="00F04059"/>
    <w:rsid w:val="00F215E1"/>
    <w:rsid w:val="00F21668"/>
    <w:rsid w:val="00F257A1"/>
    <w:rsid w:val="00F3226A"/>
    <w:rsid w:val="00F415E1"/>
    <w:rsid w:val="00F94F2D"/>
    <w:rsid w:val="00FD643B"/>
    <w:rsid w:val="00FF0DE1"/>
    <w:rsid w:val="00FF1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E3A49"/>
  <w15:chartTrackingRefBased/>
  <w15:docId w15:val="{EA449B3E-88D3-44E8-80BD-06F057C32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9E0"/>
  </w:style>
  <w:style w:type="paragraph" w:styleId="Heading1">
    <w:name w:val="heading 1"/>
    <w:basedOn w:val="Normal"/>
    <w:next w:val="Normal"/>
    <w:link w:val="Heading1Char"/>
    <w:uiPriority w:val="9"/>
    <w:qFormat/>
    <w:rsid w:val="00A469E0"/>
    <w:pPr>
      <w:keepNext/>
      <w:keepLines/>
      <w:spacing w:before="320" w:after="80" w:line="240" w:lineRule="auto"/>
      <w:jc w:val="center"/>
      <w:outlineLvl w:val="0"/>
    </w:pPr>
    <w:rPr>
      <w:rFonts w:asciiTheme="majorHAnsi" w:eastAsiaTheme="majorEastAsia" w:hAnsiTheme="majorHAnsi" w:cstheme="majorBidi"/>
      <w:color w:val="535353" w:themeColor="accent1" w:themeShade="BF"/>
      <w:sz w:val="40"/>
      <w:szCs w:val="40"/>
    </w:rPr>
  </w:style>
  <w:style w:type="paragraph" w:styleId="Heading2">
    <w:name w:val="heading 2"/>
    <w:basedOn w:val="Normal"/>
    <w:next w:val="Normal"/>
    <w:link w:val="Heading2Char"/>
    <w:uiPriority w:val="9"/>
    <w:unhideWhenUsed/>
    <w:qFormat/>
    <w:rsid w:val="00A469E0"/>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A469E0"/>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A469E0"/>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469E0"/>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469E0"/>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469E0"/>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469E0"/>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469E0"/>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69E0"/>
    <w:rPr>
      <w:rFonts w:asciiTheme="majorHAnsi" w:eastAsiaTheme="majorEastAsia" w:hAnsiTheme="majorHAnsi" w:cstheme="majorBidi"/>
      <w:color w:val="535353" w:themeColor="accent1" w:themeShade="BF"/>
      <w:sz w:val="40"/>
      <w:szCs w:val="40"/>
    </w:rPr>
  </w:style>
  <w:style w:type="character" w:customStyle="1" w:styleId="Heading2Char">
    <w:name w:val="Heading 2 Char"/>
    <w:basedOn w:val="DefaultParagraphFont"/>
    <w:link w:val="Heading2"/>
    <w:uiPriority w:val="9"/>
    <w:rsid w:val="00A469E0"/>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A469E0"/>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A469E0"/>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469E0"/>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469E0"/>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469E0"/>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469E0"/>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469E0"/>
    <w:rPr>
      <w:b/>
      <w:bCs/>
      <w:i/>
      <w:iCs/>
    </w:rPr>
  </w:style>
  <w:style w:type="paragraph" w:styleId="Caption">
    <w:name w:val="caption"/>
    <w:basedOn w:val="Normal"/>
    <w:next w:val="Normal"/>
    <w:uiPriority w:val="35"/>
    <w:semiHidden/>
    <w:unhideWhenUsed/>
    <w:qFormat/>
    <w:rsid w:val="00A469E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469E0"/>
    <w:pPr>
      <w:pBdr>
        <w:top w:val="single" w:sz="6" w:space="8" w:color="DCD084" w:themeColor="accent3"/>
        <w:bottom w:val="single" w:sz="6" w:space="8" w:color="DCD084" w:themeColor="accent3"/>
      </w:pBdr>
      <w:spacing w:after="400" w:line="240" w:lineRule="auto"/>
      <w:contextualSpacing/>
      <w:jc w:val="center"/>
    </w:pPr>
    <w:rPr>
      <w:rFonts w:asciiTheme="majorHAnsi" w:eastAsiaTheme="majorEastAsia" w:hAnsiTheme="majorHAnsi" w:cstheme="majorBidi"/>
      <w:caps/>
      <w:color w:val="363D46" w:themeColor="text2"/>
      <w:spacing w:val="30"/>
      <w:sz w:val="72"/>
      <w:szCs w:val="72"/>
    </w:rPr>
  </w:style>
  <w:style w:type="character" w:customStyle="1" w:styleId="TitleChar">
    <w:name w:val="Title Char"/>
    <w:basedOn w:val="DefaultParagraphFont"/>
    <w:link w:val="Title"/>
    <w:uiPriority w:val="10"/>
    <w:rsid w:val="00A469E0"/>
    <w:rPr>
      <w:rFonts w:asciiTheme="majorHAnsi" w:eastAsiaTheme="majorEastAsia" w:hAnsiTheme="majorHAnsi" w:cstheme="majorBidi"/>
      <w:caps/>
      <w:color w:val="363D46" w:themeColor="text2"/>
      <w:spacing w:val="30"/>
      <w:sz w:val="72"/>
      <w:szCs w:val="72"/>
    </w:rPr>
  </w:style>
  <w:style w:type="paragraph" w:styleId="Subtitle">
    <w:name w:val="Subtitle"/>
    <w:basedOn w:val="Normal"/>
    <w:next w:val="Normal"/>
    <w:link w:val="SubtitleChar"/>
    <w:uiPriority w:val="11"/>
    <w:qFormat/>
    <w:rsid w:val="00A469E0"/>
    <w:pPr>
      <w:numPr>
        <w:ilvl w:val="1"/>
      </w:numPr>
      <w:jc w:val="center"/>
    </w:pPr>
    <w:rPr>
      <w:color w:val="363D46" w:themeColor="text2"/>
      <w:sz w:val="28"/>
      <w:szCs w:val="28"/>
    </w:rPr>
  </w:style>
  <w:style w:type="character" w:customStyle="1" w:styleId="SubtitleChar">
    <w:name w:val="Subtitle Char"/>
    <w:basedOn w:val="DefaultParagraphFont"/>
    <w:link w:val="Subtitle"/>
    <w:uiPriority w:val="11"/>
    <w:rsid w:val="00A469E0"/>
    <w:rPr>
      <w:color w:val="363D46" w:themeColor="text2"/>
      <w:sz w:val="28"/>
      <w:szCs w:val="28"/>
    </w:rPr>
  </w:style>
  <w:style w:type="character" w:styleId="Strong">
    <w:name w:val="Strong"/>
    <w:basedOn w:val="DefaultParagraphFont"/>
    <w:uiPriority w:val="22"/>
    <w:qFormat/>
    <w:rsid w:val="00A469E0"/>
    <w:rPr>
      <w:b/>
      <w:bCs/>
    </w:rPr>
  </w:style>
  <w:style w:type="character" w:styleId="Emphasis">
    <w:name w:val="Emphasis"/>
    <w:basedOn w:val="DefaultParagraphFont"/>
    <w:uiPriority w:val="20"/>
    <w:qFormat/>
    <w:rsid w:val="00A469E0"/>
    <w:rPr>
      <w:i/>
      <w:iCs/>
      <w:color w:val="000000" w:themeColor="text1"/>
    </w:rPr>
  </w:style>
  <w:style w:type="paragraph" w:styleId="NoSpacing">
    <w:name w:val="No Spacing"/>
    <w:uiPriority w:val="1"/>
    <w:qFormat/>
    <w:rsid w:val="00A469E0"/>
    <w:pPr>
      <w:spacing w:after="0" w:line="240" w:lineRule="auto"/>
    </w:pPr>
  </w:style>
  <w:style w:type="paragraph" w:styleId="Quote">
    <w:name w:val="Quote"/>
    <w:basedOn w:val="Normal"/>
    <w:next w:val="Normal"/>
    <w:link w:val="QuoteChar"/>
    <w:uiPriority w:val="29"/>
    <w:qFormat/>
    <w:rsid w:val="00A469E0"/>
    <w:pPr>
      <w:spacing w:before="160"/>
      <w:ind w:left="720" w:right="720"/>
      <w:jc w:val="center"/>
    </w:pPr>
    <w:rPr>
      <w:i/>
      <w:iCs/>
      <w:color w:val="C8B53E" w:themeColor="accent3" w:themeShade="BF"/>
      <w:sz w:val="24"/>
      <w:szCs w:val="24"/>
    </w:rPr>
  </w:style>
  <w:style w:type="character" w:customStyle="1" w:styleId="QuoteChar">
    <w:name w:val="Quote Char"/>
    <w:basedOn w:val="DefaultParagraphFont"/>
    <w:link w:val="Quote"/>
    <w:uiPriority w:val="29"/>
    <w:rsid w:val="00A469E0"/>
    <w:rPr>
      <w:i/>
      <w:iCs/>
      <w:color w:val="C8B53E" w:themeColor="accent3" w:themeShade="BF"/>
      <w:sz w:val="24"/>
      <w:szCs w:val="24"/>
    </w:rPr>
  </w:style>
  <w:style w:type="paragraph" w:styleId="IntenseQuote">
    <w:name w:val="Intense Quote"/>
    <w:basedOn w:val="Normal"/>
    <w:next w:val="Normal"/>
    <w:link w:val="IntenseQuoteChar"/>
    <w:uiPriority w:val="30"/>
    <w:qFormat/>
    <w:rsid w:val="00A469E0"/>
    <w:pPr>
      <w:spacing w:before="160" w:line="276" w:lineRule="auto"/>
      <w:ind w:left="936" w:right="936"/>
      <w:jc w:val="center"/>
    </w:pPr>
    <w:rPr>
      <w:rFonts w:asciiTheme="majorHAnsi" w:eastAsiaTheme="majorEastAsia" w:hAnsiTheme="majorHAnsi" w:cstheme="majorBidi"/>
      <w:caps/>
      <w:color w:val="535353" w:themeColor="accent1" w:themeShade="BF"/>
      <w:sz w:val="28"/>
      <w:szCs w:val="28"/>
    </w:rPr>
  </w:style>
  <w:style w:type="character" w:customStyle="1" w:styleId="IntenseQuoteChar">
    <w:name w:val="Intense Quote Char"/>
    <w:basedOn w:val="DefaultParagraphFont"/>
    <w:link w:val="IntenseQuote"/>
    <w:uiPriority w:val="30"/>
    <w:rsid w:val="00A469E0"/>
    <w:rPr>
      <w:rFonts w:asciiTheme="majorHAnsi" w:eastAsiaTheme="majorEastAsia" w:hAnsiTheme="majorHAnsi" w:cstheme="majorBidi"/>
      <w:caps/>
      <w:color w:val="535353" w:themeColor="accent1" w:themeShade="BF"/>
      <w:sz w:val="28"/>
      <w:szCs w:val="28"/>
    </w:rPr>
  </w:style>
  <w:style w:type="character" w:styleId="SubtleEmphasis">
    <w:name w:val="Subtle Emphasis"/>
    <w:basedOn w:val="DefaultParagraphFont"/>
    <w:uiPriority w:val="19"/>
    <w:qFormat/>
    <w:rsid w:val="00A469E0"/>
    <w:rPr>
      <w:i/>
      <w:iCs/>
      <w:color w:val="595959" w:themeColor="text1" w:themeTint="A6"/>
    </w:rPr>
  </w:style>
  <w:style w:type="character" w:styleId="IntenseEmphasis">
    <w:name w:val="Intense Emphasis"/>
    <w:basedOn w:val="DefaultParagraphFont"/>
    <w:uiPriority w:val="21"/>
    <w:qFormat/>
    <w:rsid w:val="00A469E0"/>
    <w:rPr>
      <w:b/>
      <w:bCs/>
      <w:i/>
      <w:iCs/>
      <w:color w:val="auto"/>
    </w:rPr>
  </w:style>
  <w:style w:type="character" w:styleId="SubtleReference">
    <w:name w:val="Subtle Reference"/>
    <w:basedOn w:val="DefaultParagraphFont"/>
    <w:uiPriority w:val="31"/>
    <w:qFormat/>
    <w:rsid w:val="00A469E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469E0"/>
    <w:rPr>
      <w:b/>
      <w:bCs/>
      <w:caps w:val="0"/>
      <w:smallCaps/>
      <w:color w:val="auto"/>
      <w:spacing w:val="0"/>
      <w:u w:val="single"/>
    </w:rPr>
  </w:style>
  <w:style w:type="character" w:styleId="BookTitle">
    <w:name w:val="Book Title"/>
    <w:basedOn w:val="DefaultParagraphFont"/>
    <w:uiPriority w:val="33"/>
    <w:qFormat/>
    <w:rsid w:val="00A469E0"/>
    <w:rPr>
      <w:b/>
      <w:bCs/>
      <w:caps w:val="0"/>
      <w:smallCaps/>
      <w:spacing w:val="0"/>
    </w:rPr>
  </w:style>
  <w:style w:type="paragraph" w:styleId="TOCHeading">
    <w:name w:val="TOC Heading"/>
    <w:basedOn w:val="Heading1"/>
    <w:next w:val="Normal"/>
    <w:uiPriority w:val="39"/>
    <w:semiHidden/>
    <w:unhideWhenUsed/>
    <w:qFormat/>
    <w:rsid w:val="00A469E0"/>
    <w:pPr>
      <w:outlineLvl w:val="9"/>
    </w:pPr>
  </w:style>
  <w:style w:type="paragraph" w:styleId="ListParagraph">
    <w:name w:val="List Paragraph"/>
    <w:basedOn w:val="Normal"/>
    <w:uiPriority w:val="34"/>
    <w:qFormat/>
    <w:rsid w:val="00426E72"/>
    <w:pPr>
      <w:ind w:left="720"/>
      <w:contextualSpacing/>
    </w:pPr>
  </w:style>
  <w:style w:type="character" w:customStyle="1" w:styleId="im">
    <w:name w:val="im"/>
    <w:basedOn w:val="DefaultParagraphFont"/>
    <w:rsid w:val="004C5C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486">
      <w:bodyDiv w:val="1"/>
      <w:marLeft w:val="0"/>
      <w:marRight w:val="0"/>
      <w:marTop w:val="0"/>
      <w:marBottom w:val="0"/>
      <w:divBdr>
        <w:top w:val="none" w:sz="0" w:space="0" w:color="auto"/>
        <w:left w:val="none" w:sz="0" w:space="0" w:color="auto"/>
        <w:bottom w:val="none" w:sz="0" w:space="0" w:color="auto"/>
        <w:right w:val="none" w:sz="0" w:space="0" w:color="auto"/>
      </w:divBdr>
      <w:divsChild>
        <w:div w:id="392628480">
          <w:marLeft w:val="0"/>
          <w:marRight w:val="0"/>
          <w:marTop w:val="0"/>
          <w:marBottom w:val="0"/>
          <w:divBdr>
            <w:top w:val="none" w:sz="0" w:space="0" w:color="auto"/>
            <w:left w:val="none" w:sz="0" w:space="0" w:color="auto"/>
            <w:bottom w:val="none" w:sz="0" w:space="0" w:color="auto"/>
            <w:right w:val="none" w:sz="0" w:space="0" w:color="auto"/>
          </w:divBdr>
        </w:div>
        <w:div w:id="1037584593">
          <w:marLeft w:val="0"/>
          <w:marRight w:val="0"/>
          <w:marTop w:val="0"/>
          <w:marBottom w:val="0"/>
          <w:divBdr>
            <w:top w:val="none" w:sz="0" w:space="0" w:color="auto"/>
            <w:left w:val="none" w:sz="0" w:space="0" w:color="auto"/>
            <w:bottom w:val="none" w:sz="0" w:space="0" w:color="auto"/>
            <w:right w:val="none" w:sz="0" w:space="0" w:color="auto"/>
          </w:divBdr>
        </w:div>
        <w:div w:id="709577237">
          <w:marLeft w:val="0"/>
          <w:marRight w:val="0"/>
          <w:marTop w:val="0"/>
          <w:marBottom w:val="0"/>
          <w:divBdr>
            <w:top w:val="none" w:sz="0" w:space="0" w:color="auto"/>
            <w:left w:val="none" w:sz="0" w:space="0" w:color="auto"/>
            <w:bottom w:val="none" w:sz="0" w:space="0" w:color="auto"/>
            <w:right w:val="none" w:sz="0" w:space="0" w:color="auto"/>
          </w:divBdr>
        </w:div>
        <w:div w:id="312561287">
          <w:marLeft w:val="0"/>
          <w:marRight w:val="0"/>
          <w:marTop w:val="0"/>
          <w:marBottom w:val="0"/>
          <w:divBdr>
            <w:top w:val="none" w:sz="0" w:space="0" w:color="auto"/>
            <w:left w:val="none" w:sz="0" w:space="0" w:color="auto"/>
            <w:bottom w:val="none" w:sz="0" w:space="0" w:color="auto"/>
            <w:right w:val="none" w:sz="0" w:space="0" w:color="auto"/>
          </w:divBdr>
        </w:div>
        <w:div w:id="706415822">
          <w:marLeft w:val="0"/>
          <w:marRight w:val="0"/>
          <w:marTop w:val="0"/>
          <w:marBottom w:val="0"/>
          <w:divBdr>
            <w:top w:val="none" w:sz="0" w:space="0" w:color="auto"/>
            <w:left w:val="none" w:sz="0" w:space="0" w:color="auto"/>
            <w:bottom w:val="none" w:sz="0" w:space="0" w:color="auto"/>
            <w:right w:val="none" w:sz="0" w:space="0" w:color="auto"/>
          </w:divBdr>
        </w:div>
        <w:div w:id="1378041234">
          <w:marLeft w:val="0"/>
          <w:marRight w:val="0"/>
          <w:marTop w:val="0"/>
          <w:marBottom w:val="0"/>
          <w:divBdr>
            <w:top w:val="none" w:sz="0" w:space="0" w:color="auto"/>
            <w:left w:val="none" w:sz="0" w:space="0" w:color="auto"/>
            <w:bottom w:val="none" w:sz="0" w:space="0" w:color="auto"/>
            <w:right w:val="none" w:sz="0" w:space="0" w:color="auto"/>
          </w:divBdr>
        </w:div>
        <w:div w:id="321353418">
          <w:marLeft w:val="0"/>
          <w:marRight w:val="0"/>
          <w:marTop w:val="0"/>
          <w:marBottom w:val="0"/>
          <w:divBdr>
            <w:top w:val="none" w:sz="0" w:space="0" w:color="auto"/>
            <w:left w:val="none" w:sz="0" w:space="0" w:color="auto"/>
            <w:bottom w:val="none" w:sz="0" w:space="0" w:color="auto"/>
            <w:right w:val="none" w:sz="0" w:space="0" w:color="auto"/>
          </w:divBdr>
        </w:div>
        <w:div w:id="1030030014">
          <w:marLeft w:val="0"/>
          <w:marRight w:val="0"/>
          <w:marTop w:val="0"/>
          <w:marBottom w:val="0"/>
          <w:divBdr>
            <w:top w:val="none" w:sz="0" w:space="0" w:color="auto"/>
            <w:left w:val="none" w:sz="0" w:space="0" w:color="auto"/>
            <w:bottom w:val="none" w:sz="0" w:space="0" w:color="auto"/>
            <w:right w:val="none" w:sz="0" w:space="0" w:color="auto"/>
          </w:divBdr>
        </w:div>
        <w:div w:id="726491269">
          <w:marLeft w:val="0"/>
          <w:marRight w:val="0"/>
          <w:marTop w:val="0"/>
          <w:marBottom w:val="0"/>
          <w:divBdr>
            <w:top w:val="none" w:sz="0" w:space="0" w:color="auto"/>
            <w:left w:val="none" w:sz="0" w:space="0" w:color="auto"/>
            <w:bottom w:val="none" w:sz="0" w:space="0" w:color="auto"/>
            <w:right w:val="none" w:sz="0" w:space="0" w:color="auto"/>
          </w:divBdr>
        </w:div>
        <w:div w:id="1938978604">
          <w:marLeft w:val="0"/>
          <w:marRight w:val="0"/>
          <w:marTop w:val="0"/>
          <w:marBottom w:val="0"/>
          <w:divBdr>
            <w:top w:val="none" w:sz="0" w:space="0" w:color="auto"/>
            <w:left w:val="none" w:sz="0" w:space="0" w:color="auto"/>
            <w:bottom w:val="none" w:sz="0" w:space="0" w:color="auto"/>
            <w:right w:val="none" w:sz="0" w:space="0" w:color="auto"/>
          </w:divBdr>
        </w:div>
      </w:divsChild>
    </w:div>
    <w:div w:id="1060985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esh">
  <a:themeElements>
    <a:clrScheme name="Mesh">
      <a:dk1>
        <a:sysClr val="windowText" lastClr="000000"/>
      </a:dk1>
      <a:lt1>
        <a:sysClr val="window" lastClr="FFFFFF"/>
      </a:lt1>
      <a:dk2>
        <a:srgbClr val="363D46"/>
      </a:dk2>
      <a:lt2>
        <a:srgbClr val="EBEBEB"/>
      </a:lt2>
      <a:accent1>
        <a:srgbClr val="6F6F6F"/>
      </a:accent1>
      <a:accent2>
        <a:srgbClr val="BFBFA5"/>
      </a:accent2>
      <a:accent3>
        <a:srgbClr val="DCD084"/>
      </a:accent3>
      <a:accent4>
        <a:srgbClr val="E7BF5F"/>
      </a:accent4>
      <a:accent5>
        <a:srgbClr val="E9A039"/>
      </a:accent5>
      <a:accent6>
        <a:srgbClr val="CF7133"/>
      </a:accent6>
      <a:hlink>
        <a:srgbClr val="F28943"/>
      </a:hlink>
      <a:folHlink>
        <a:srgbClr val="F1B76C"/>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docProps/app.xml><?xml version="1.0" encoding="utf-8"?>
<Properties xmlns="http://schemas.openxmlformats.org/officeDocument/2006/extended-properties" xmlns:vt="http://schemas.openxmlformats.org/officeDocument/2006/docPropsVTypes">
  <Template>Normal.dotm</Template>
  <TotalTime>153</TotalTime>
  <Pages>6</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raser</dc:creator>
  <cp:keywords/>
  <dc:description/>
  <cp:lastModifiedBy>James Fraser</cp:lastModifiedBy>
  <cp:revision>72</cp:revision>
  <dcterms:created xsi:type="dcterms:W3CDTF">2021-11-20T15:56:00Z</dcterms:created>
  <dcterms:modified xsi:type="dcterms:W3CDTF">2021-11-20T19:50:00Z</dcterms:modified>
</cp:coreProperties>
</file>